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1C9BB1C" w14:textId="77777777" w:rsidR="004D4744" w:rsidRDefault="0056396F">
      <w:pPr>
        <w:pStyle w:val="Title"/>
      </w:pPr>
      <w:r>
        <w:t>Lab Assignment: Two-Sample t-Procedures</w:t>
      </w:r>
    </w:p>
    <w:p w14:paraId="331BCCEE" w14:textId="77777777" w:rsidR="004D4744" w:rsidRDefault="0056396F">
      <w:pPr>
        <w:pStyle w:val="Author"/>
      </w:pPr>
      <w:r>
        <w:t>Your name here</w:t>
      </w:r>
    </w:p>
    <w:p w14:paraId="4C91A34D" w14:textId="77777777" w:rsidR="004D4744" w:rsidRDefault="0056396F">
      <w:pPr>
        <w:pStyle w:val="Date"/>
      </w:pPr>
      <w:r>
        <w:t>Sept. ??, 2015</w:t>
      </w:r>
    </w:p>
    <w:p w14:paraId="0A328D7A" w14:textId="77777777" w:rsidR="004D4744" w:rsidRDefault="0056396F">
      <w:pPr>
        <w:pStyle w:val="Heading2"/>
      </w:pPr>
      <w:bookmarkStart w:id="0" w:name="exercise-1"/>
      <w:bookmarkEnd w:id="0"/>
      <w:r>
        <w:t>Exercise 1</w:t>
      </w:r>
    </w:p>
    <w:p w14:paraId="506A4641" w14:textId="77777777" w:rsidR="004D4744" w:rsidRDefault="0056396F">
      <w:r>
        <w:t>An experiment was conducted to evaluate the effectiveness of a drug treatment for tapeworm in the stomachs of sheep. A random sample of 24 worm-infected lambs of approximately the same age was divided into two groups. Twelve of the lambs were injected with</w:t>
      </w:r>
      <w:r>
        <w:t xml:space="preserve"> the drug and the remaining twelve were left untreated. After a 6-month period the lambs were slaughtered and the worm counts recorded.</w:t>
      </w:r>
    </w:p>
    <w:p w14:paraId="181609A7" w14:textId="77777777" w:rsidR="004D4744" w:rsidRDefault="0056396F">
      <w:pPr>
        <w:pStyle w:val="Heading3"/>
      </w:pPr>
      <w:bookmarkStart w:id="1" w:name="part-1a"/>
      <w:bookmarkEnd w:id="1"/>
      <w:r>
        <w:t>Part 1a</w:t>
      </w:r>
    </w:p>
    <w:p w14:paraId="207CFD93" w14:textId="77777777" w:rsidR="004D4744" w:rsidRDefault="0056396F">
      <w:r>
        <w:t>Load the data set WormSheep.rda</w:t>
      </w:r>
    </w:p>
    <w:p w14:paraId="7618A2D3" w14:textId="77777777" w:rsidR="004D4744" w:rsidRDefault="0056396F">
      <w:pPr>
        <w:pStyle w:val="Heading3"/>
      </w:pPr>
      <w:bookmarkStart w:id="2" w:name="answer-1a-------------"/>
      <w:bookmarkEnd w:id="2"/>
      <w:r>
        <w:t>-|-|-|-|-|-|-|-|-|-|-|- Answer 1a -|-|-|-|-|-|-|-|-|-|-|-</w:t>
      </w:r>
    </w:p>
    <w:p w14:paraId="2A2B8239" w14:textId="77777777" w:rsidR="004D4744" w:rsidRDefault="0056396F">
      <w:pPr>
        <w:pStyle w:val="SourceCode"/>
      </w:pPr>
      <w:r>
        <w:rPr>
          <w:rStyle w:val="CommentTok0"/>
        </w:rPr>
        <w:t># Insert your R code h</w:t>
      </w:r>
      <w:r>
        <w:rPr>
          <w:rStyle w:val="CommentTok0"/>
        </w:rPr>
        <w:t>ere.</w:t>
      </w:r>
    </w:p>
    <w:p w14:paraId="622F8B10" w14:textId="77777777" w:rsidR="004D4744" w:rsidRDefault="0056396F">
      <w:r>
        <w:pict w14:anchorId="4430D9AE">
          <v:rect id="_x0000_i1025" style="width:0;height:1.5pt" o:hralign="center" o:hrstd="t" o:hr="t"/>
        </w:pict>
      </w:r>
    </w:p>
    <w:p w14:paraId="54F6D428" w14:textId="77777777" w:rsidR="004D4744" w:rsidRDefault="0056396F">
      <w:pPr>
        <w:pStyle w:val="Heading3"/>
      </w:pPr>
      <w:bookmarkStart w:id="3" w:name="part-1b"/>
      <w:bookmarkEnd w:id="3"/>
      <w:r>
        <w:t>Part 1b</w:t>
      </w:r>
    </w:p>
    <w:p w14:paraId="1C35D93A" w14:textId="77777777" w:rsidR="004D4744" w:rsidRDefault="0056396F">
      <w:r>
        <w:t>Create boxplots and histograms for each group (treated vs. untreated). Be sure that each plot is labeled appropriately.</w:t>
      </w:r>
    </w:p>
    <w:p w14:paraId="58DB3F9D" w14:textId="77777777" w:rsidR="004D4744" w:rsidRDefault="0056396F">
      <w:pPr>
        <w:pStyle w:val="Heading3"/>
      </w:pPr>
      <w:bookmarkStart w:id="4" w:name="answer-1b-------------"/>
      <w:bookmarkEnd w:id="4"/>
      <w:r>
        <w:t>-|-|-|-|-|-|-|-|-|-|-|- Answer 1b -|-|-|-|-|-|-|-|-|-|-|-</w:t>
      </w:r>
    </w:p>
    <w:p w14:paraId="6E24570E" w14:textId="77777777" w:rsidR="004D4744" w:rsidRDefault="0056396F">
      <w:pPr>
        <w:pStyle w:val="SourceCode"/>
      </w:pPr>
      <w:r>
        <w:rPr>
          <w:rStyle w:val="CommentTok0"/>
        </w:rPr>
        <w:t># Insert your R code here.</w:t>
      </w:r>
    </w:p>
    <w:p w14:paraId="032C98F2" w14:textId="77777777" w:rsidR="004D4744" w:rsidRDefault="0056396F">
      <w:r>
        <w:pict w14:anchorId="211BB637">
          <v:rect id="_x0000_i1026" style="width:0;height:1.5pt" o:hralign="center" o:hrstd="t" o:hr="t"/>
        </w:pict>
      </w:r>
    </w:p>
    <w:p w14:paraId="60F41BE8" w14:textId="77777777" w:rsidR="004D4744" w:rsidRDefault="0056396F">
      <w:pPr>
        <w:pStyle w:val="Heading3"/>
      </w:pPr>
      <w:bookmarkStart w:id="5" w:name="part-1c"/>
      <w:bookmarkEnd w:id="5"/>
      <w:r>
        <w:t>Part 1c</w:t>
      </w:r>
    </w:p>
    <w:p w14:paraId="0FDF82A1" w14:textId="77777777" w:rsidR="004D4744" w:rsidRDefault="0056396F">
      <w:r>
        <w:t>Do the boxplots show any o</w:t>
      </w:r>
      <w:r>
        <w:t>utliers?</w:t>
      </w:r>
    </w:p>
    <w:p w14:paraId="0CA321D3" w14:textId="77777777" w:rsidR="004D4744" w:rsidRDefault="0056396F">
      <w:pPr>
        <w:pStyle w:val="Heading3"/>
      </w:pPr>
      <w:bookmarkStart w:id="6" w:name="answer-1c-------------"/>
      <w:bookmarkEnd w:id="6"/>
      <w:r>
        <w:t>-|-|-|-|-|-|-|-|-|-|-|- Answer 1c -|-|-|-|-|-|-|-|-|-|-|-</w:t>
      </w:r>
    </w:p>
    <w:p w14:paraId="69554C21" w14:textId="77777777" w:rsidR="004D4744" w:rsidRDefault="0056396F">
      <w:r>
        <w:t>Replace this text with your answer here.</w:t>
      </w:r>
    </w:p>
    <w:p w14:paraId="08567BD6" w14:textId="77777777" w:rsidR="004D4744" w:rsidRDefault="0056396F">
      <w:r>
        <w:pict w14:anchorId="3F2A12D4">
          <v:rect id="_x0000_i1027" style="width:0;height:1.5pt" o:hralign="center" o:hrstd="t" o:hr="t"/>
        </w:pict>
      </w:r>
    </w:p>
    <w:p w14:paraId="78D97F28" w14:textId="77777777" w:rsidR="004D4744" w:rsidRDefault="0056396F">
      <w:pPr>
        <w:pStyle w:val="Heading3"/>
      </w:pPr>
      <w:bookmarkStart w:id="7" w:name="part-1d"/>
      <w:bookmarkEnd w:id="7"/>
      <w:r>
        <w:t>Part 1d</w:t>
      </w:r>
    </w:p>
    <w:p w14:paraId="4AF00722" w14:textId="77777777" w:rsidR="004D4744" w:rsidRDefault="0056396F">
      <w:r>
        <w:t>Describe the shapes of the histograms for the sample data for each sample.</w:t>
      </w:r>
    </w:p>
    <w:p w14:paraId="754E88E0" w14:textId="77777777" w:rsidR="004D4744" w:rsidRDefault="0056396F">
      <w:pPr>
        <w:pStyle w:val="Heading3"/>
      </w:pPr>
      <w:bookmarkStart w:id="8" w:name="answer-1d-------------"/>
      <w:bookmarkEnd w:id="8"/>
      <w:r>
        <w:lastRenderedPageBreak/>
        <w:t>-|-|-|-|-|-|-|-|-|-|-|- Answer 1d -|-|-|-|-|-|-|-|-|-|-|-</w:t>
      </w:r>
    </w:p>
    <w:p w14:paraId="60E5FE4C" w14:textId="77777777" w:rsidR="004D4744" w:rsidRDefault="0056396F">
      <w:r>
        <w:t>Repla</w:t>
      </w:r>
      <w:r>
        <w:t>ce this text with your answer here.</w:t>
      </w:r>
    </w:p>
    <w:p w14:paraId="72598C70" w14:textId="77777777" w:rsidR="004D4744" w:rsidRDefault="0056396F">
      <w:r>
        <w:pict w14:anchorId="4C21275B">
          <v:rect id="_x0000_i1028" style="width:0;height:1.5pt" o:hralign="center" o:hrstd="t" o:hr="t"/>
        </w:pict>
      </w:r>
    </w:p>
    <w:p w14:paraId="706D94ED" w14:textId="77777777" w:rsidR="004D4744" w:rsidRDefault="0056396F">
      <w:pPr>
        <w:pStyle w:val="Heading3"/>
      </w:pPr>
      <w:bookmarkStart w:id="9" w:name="part-1e"/>
      <w:bookmarkEnd w:id="9"/>
      <w:r>
        <w:t>Part 1e</w:t>
      </w:r>
    </w:p>
    <w:p w14:paraId="36F74C32" w14:textId="77777777" w:rsidR="004D4744" w:rsidRDefault="0056396F">
      <w:r>
        <w:t>Conduct an appropriate test to determine if the worm counts in each population can be considered as normally distributed. Provide the p-value and the conclusion of the test.</w:t>
      </w:r>
    </w:p>
    <w:p w14:paraId="4832FCFF" w14:textId="77777777" w:rsidR="004D4744" w:rsidRDefault="0056396F">
      <w:pPr>
        <w:pStyle w:val="Heading3"/>
      </w:pPr>
      <w:bookmarkStart w:id="10" w:name="answer-1e-------------"/>
      <w:bookmarkEnd w:id="10"/>
      <w:r>
        <w:t>-|-|-|-|-|-|-|-|-|-|-|- Answer 1e -|</w:t>
      </w:r>
      <w:r>
        <w:t>-|-|-|-|-|-|-|-|-|-|-</w:t>
      </w:r>
    </w:p>
    <w:p w14:paraId="67208C84" w14:textId="77777777" w:rsidR="004D4744" w:rsidRDefault="0056396F">
      <w:pPr>
        <w:pStyle w:val="SourceCode"/>
      </w:pPr>
      <w:r>
        <w:rPr>
          <w:rStyle w:val="CommentTok0"/>
        </w:rPr>
        <w:t># Insert your R code here.</w:t>
      </w:r>
    </w:p>
    <w:p w14:paraId="66BB8189" w14:textId="77777777" w:rsidR="004D4744" w:rsidRDefault="0056396F">
      <w:r>
        <w:pict w14:anchorId="2EEFADD1">
          <v:rect id="_x0000_i1029" style="width:0;height:1.5pt" o:hralign="center" o:hrstd="t" o:hr="t"/>
        </w:pict>
      </w:r>
    </w:p>
    <w:p w14:paraId="42655FF4" w14:textId="77777777" w:rsidR="004D4744" w:rsidRDefault="0056396F">
      <w:pPr>
        <w:pStyle w:val="Heading3"/>
      </w:pPr>
      <w:bookmarkStart w:id="11" w:name="part-1f"/>
      <w:bookmarkEnd w:id="11"/>
      <w:r>
        <w:t>Part 1f</w:t>
      </w:r>
    </w:p>
    <w:p w14:paraId="461EDECB" w14:textId="77777777" w:rsidR="004D4744" w:rsidRDefault="0056396F">
      <w:r>
        <w:t>Conduct an appropriate test to determine if the worm counts in each population can be considered to have equal variances. Provide the p-value and the conclusion of the test.</w:t>
      </w:r>
    </w:p>
    <w:p w14:paraId="2955F2B4" w14:textId="77777777" w:rsidR="004D4744" w:rsidRDefault="0056396F">
      <w:pPr>
        <w:pStyle w:val="Heading3"/>
      </w:pPr>
      <w:bookmarkStart w:id="12" w:name="answer-1f-------------"/>
      <w:bookmarkEnd w:id="12"/>
      <w:r>
        <w:t>-|-|-|-|-|-|-|-|-|-|-|- Answer 1f -|-|-|-|-|-|-|-|-|-|-|-</w:t>
      </w:r>
    </w:p>
    <w:p w14:paraId="614CBEE0" w14:textId="77777777" w:rsidR="004D4744" w:rsidRDefault="0056396F">
      <w:pPr>
        <w:pStyle w:val="SourceCode"/>
      </w:pPr>
      <w:r>
        <w:rPr>
          <w:rStyle w:val="CommentTok0"/>
        </w:rPr>
        <w:t># Insert your R code here.</w:t>
      </w:r>
    </w:p>
    <w:p w14:paraId="58438F42" w14:textId="77777777" w:rsidR="004D4744" w:rsidRDefault="0056396F">
      <w:r>
        <w:pict w14:anchorId="3BEC0A03">
          <v:rect id="_x0000_i1030" style="width:0;height:1.5pt" o:hralign="center" o:hrstd="t" o:hr="t"/>
        </w:pict>
      </w:r>
    </w:p>
    <w:p w14:paraId="32DBC8CB" w14:textId="77777777" w:rsidR="004D4744" w:rsidRDefault="0056396F">
      <w:pPr>
        <w:pStyle w:val="Heading3"/>
      </w:pPr>
      <w:bookmarkStart w:id="13" w:name="part-1g"/>
      <w:bookmarkEnd w:id="13"/>
      <w:r>
        <w:t>Part 1g</w:t>
      </w:r>
    </w:p>
    <w:p w14:paraId="34B2EA37" w14:textId="77777777" w:rsidR="004D4744" w:rsidRDefault="0056396F">
      <w:r>
        <w:t>Conduct the test of your choice to compare the population mean worm count for all sheep treated with the drug to the mean worm count for the population of untrea</w:t>
      </w:r>
      <w:r>
        <w:t xml:space="preserve">ted sheep. Let </w:t>
      </w:r>
      <m:oMath>
        <m:r>
          <m:rPr>
            <m:sty m:val="p"/>
          </m:rPr>
          <w:rPr>
            <w:rFonts w:ascii="Cambria Math" w:hAnsi="Cambria Math"/>
          </w:rPr>
          <m:t>α=0.05</m:t>
        </m:r>
      </m:oMath>
      <w:r>
        <w:t>.</w:t>
      </w:r>
    </w:p>
    <w:p w14:paraId="4ED00AFC" w14:textId="77777777" w:rsidR="004D4744" w:rsidRDefault="0056396F">
      <w:pPr>
        <w:pStyle w:val="Heading4"/>
      </w:pPr>
      <w:bookmarkStart w:id="14" w:name="step-1"/>
      <w:bookmarkEnd w:id="14"/>
      <w:r>
        <w:t>Step 1</w:t>
      </w:r>
    </w:p>
    <w:p w14:paraId="1E423892" w14:textId="77777777" w:rsidR="004D4744" w:rsidRDefault="0056396F">
      <w:r>
        <w:t>Define the parameters in words in the context of the problem.</w:t>
      </w:r>
    </w:p>
    <w:p w14:paraId="6D80F667" w14:textId="77777777" w:rsidR="004D4744" w:rsidRDefault="0056396F">
      <w:pPr>
        <w:pStyle w:val="Heading4"/>
      </w:pPr>
      <w:bookmarkStart w:id="15" w:name="answer-1g.step1-------------"/>
      <w:bookmarkEnd w:id="15"/>
      <w:r>
        <w:t>-|-|-|-|-|-|-|-|-|-|-|- Answer 1g.step1 -|-|-|-|-|-|-|-|-|-|-|-</w:t>
      </w:r>
    </w:p>
    <w:p w14:paraId="0779C48F" w14:textId="77777777" w:rsidR="004D4744" w:rsidRDefault="0056396F">
      <w:r>
        <w:t>Replace this text with your answer here.</w:t>
      </w:r>
    </w:p>
    <w:p w14:paraId="65764E3B" w14:textId="77777777" w:rsidR="004D4744" w:rsidRDefault="0056396F">
      <w:pPr>
        <w:pStyle w:val="Heading4"/>
      </w:pPr>
      <w:bookmarkStart w:id="16" w:name="step-2"/>
      <w:bookmarkEnd w:id="16"/>
      <w:r>
        <w:t>Step 2</w:t>
      </w:r>
    </w:p>
    <w:p w14:paraId="06A414B0" w14:textId="77777777" w:rsidR="004D4744" w:rsidRDefault="0056396F">
      <w:r>
        <w:t>State the null and alternative hypotheses for the te</w:t>
      </w:r>
      <w:r>
        <w:t>st.</w:t>
      </w:r>
    </w:p>
    <w:p w14:paraId="5FBA62F3" w14:textId="77777777" w:rsidR="004D4744" w:rsidRDefault="0056396F">
      <w:pPr>
        <w:pStyle w:val="Heading4"/>
      </w:pPr>
      <w:bookmarkStart w:id="17" w:name="answer-1g.step2-------------"/>
      <w:bookmarkEnd w:id="17"/>
      <w:r>
        <w:t>-|-|-|-|-|-|-|-|-|-|-|- Answer 1g.step2 -|-|-|-|-|-|-|-|-|-|-|-</w:t>
      </w:r>
    </w:p>
    <w:p w14:paraId="0C72FB44" w14:textId="77777777" w:rsidR="004D4744" w:rsidRDefault="0056396F">
      <w:r>
        <w:t>Replace this text with your answer here.</w:t>
      </w:r>
    </w:p>
    <w:p w14:paraId="321E2444" w14:textId="77777777" w:rsidR="004D4744" w:rsidRDefault="0056396F">
      <w:pPr>
        <w:pStyle w:val="Heading4"/>
      </w:pPr>
      <w:bookmarkStart w:id="18" w:name="step-3"/>
      <w:bookmarkEnd w:id="18"/>
      <w:r>
        <w:lastRenderedPageBreak/>
        <w:t>Step 3</w:t>
      </w:r>
    </w:p>
    <w:p w14:paraId="4961FFE5" w14:textId="77777777" w:rsidR="004D4744" w:rsidRDefault="0056396F">
      <w:r>
        <w:t>Use R to generate the output for the test you selected.</w:t>
      </w:r>
    </w:p>
    <w:p w14:paraId="4FA2E110" w14:textId="77777777" w:rsidR="004D4744" w:rsidRDefault="0056396F">
      <w:pPr>
        <w:pStyle w:val="Heading4"/>
      </w:pPr>
      <w:bookmarkStart w:id="19" w:name="answer-1g.step3-------------"/>
      <w:bookmarkEnd w:id="19"/>
      <w:r>
        <w:t>-|-|-|-|-|-|-|-|-|-|-|- Answer 1g.step3 -|-|-|-|-|-|-|-|-|-|-|-</w:t>
      </w:r>
    </w:p>
    <w:p w14:paraId="36A0F9BB" w14:textId="77777777" w:rsidR="004D4744" w:rsidRDefault="0056396F">
      <w:pPr>
        <w:pStyle w:val="SourceCode"/>
      </w:pPr>
      <w:r>
        <w:rPr>
          <w:rStyle w:val="CommentTok0"/>
        </w:rPr>
        <w:t># Insert your R code here.</w:t>
      </w:r>
    </w:p>
    <w:p w14:paraId="58994962" w14:textId="77777777" w:rsidR="004D4744" w:rsidRDefault="0056396F">
      <w:pPr>
        <w:pStyle w:val="Heading4"/>
      </w:pPr>
      <w:bookmarkStart w:id="20" w:name="step-4"/>
      <w:bookmarkEnd w:id="20"/>
      <w:r>
        <w:t>Step 4</w:t>
      </w:r>
    </w:p>
    <w:p w14:paraId="0BA11543" w14:textId="77777777" w:rsidR="004D4744" w:rsidRDefault="0056396F">
      <w:r>
        <w:t xml:space="preserve">State both a statistical conclusion at </w:t>
      </w:r>
      <m:oMath>
        <m:r>
          <m:rPr>
            <m:sty m:val="p"/>
          </m:rPr>
          <w:rPr>
            <w:rFonts w:ascii="Cambria Math" w:hAnsi="Cambria Math"/>
          </w:rPr>
          <m:t>α=0.05</m:t>
        </m:r>
      </m:oMath>
      <w:r>
        <w:t xml:space="preserve"> and interpret it in the context of the problem.</w:t>
      </w:r>
    </w:p>
    <w:p w14:paraId="3DB96AF4" w14:textId="77777777" w:rsidR="004D4744" w:rsidRDefault="0056396F">
      <w:pPr>
        <w:pStyle w:val="Heading4"/>
      </w:pPr>
      <w:bookmarkStart w:id="21" w:name="answer-1g.step4-------------"/>
      <w:bookmarkEnd w:id="21"/>
      <w:r>
        <w:t>-|-|-|-|-|-|-|-|-|-|-|- Answer 1g.step4 -|-|-|-|-|-|-|-|-|-|-|-</w:t>
      </w:r>
    </w:p>
    <w:p w14:paraId="0D48F4A6" w14:textId="77777777" w:rsidR="004D4744" w:rsidRDefault="0056396F">
      <w:r>
        <w:t>Replace this text with your answer here.</w:t>
      </w:r>
    </w:p>
    <w:p w14:paraId="42DE4E42" w14:textId="77777777" w:rsidR="004D4744" w:rsidRDefault="0056396F">
      <w:r>
        <w:pict w14:anchorId="6948DBD2">
          <v:rect id="_x0000_i1031" style="width:0;height:1.5pt" o:hralign="center" o:hrstd="t" o:hr="t"/>
        </w:pict>
      </w:r>
    </w:p>
    <w:p w14:paraId="656D1E87" w14:textId="77777777" w:rsidR="004D4744" w:rsidRDefault="0056396F">
      <w:pPr>
        <w:pStyle w:val="Heading3"/>
      </w:pPr>
      <w:bookmarkStart w:id="22" w:name="part-1h"/>
      <w:bookmarkEnd w:id="22"/>
      <w:r>
        <w:t>Part 1h</w:t>
      </w:r>
    </w:p>
    <w:p w14:paraId="2639181B" w14:textId="77777777" w:rsidR="004D4744" w:rsidRDefault="0056396F">
      <w:r>
        <w:t>Write an inte</w:t>
      </w:r>
      <w:r>
        <w:t>rpretation in the context of the problem for the 95% CI.</w:t>
      </w:r>
    </w:p>
    <w:p w14:paraId="775E8F55" w14:textId="77777777" w:rsidR="004D4744" w:rsidRDefault="0056396F">
      <w:pPr>
        <w:pStyle w:val="Heading3"/>
      </w:pPr>
      <w:bookmarkStart w:id="23" w:name="answer-1h-------------"/>
      <w:bookmarkEnd w:id="23"/>
      <w:r>
        <w:t>-|-|-|-|-|-|-|-|-|-|-|- Answer 1h -|-|-|-|-|-|-|-|-|-|-|-</w:t>
      </w:r>
    </w:p>
    <w:p w14:paraId="01ADB3AF" w14:textId="77777777" w:rsidR="004D4744" w:rsidRDefault="0056396F">
      <w:r>
        <w:t>Replace this text with your answer here.</w:t>
      </w:r>
    </w:p>
    <w:p w14:paraId="7FD2E12A" w14:textId="77777777" w:rsidR="004D4744" w:rsidRDefault="0056396F">
      <w:r>
        <w:pict w14:anchorId="2B25F31D">
          <v:rect id="_x0000_i1032" style="width:0;height:1.5pt" o:hralign="center" o:hrstd="t" o:hr="t"/>
        </w:pict>
      </w:r>
    </w:p>
    <w:p w14:paraId="581508FC" w14:textId="77777777" w:rsidR="004D4744" w:rsidRDefault="0056396F">
      <w:pPr>
        <w:pStyle w:val="Heading3"/>
      </w:pPr>
      <w:bookmarkStart w:id="24" w:name="part-1i"/>
      <w:bookmarkEnd w:id="24"/>
      <w:r>
        <w:t>Part 1i</w:t>
      </w:r>
    </w:p>
    <w:p w14:paraId="3A069EB6" w14:textId="77777777" w:rsidR="004D4744" w:rsidRDefault="0056396F">
      <w:r>
        <w:t>Did you use the separate-variance t-procedures or the pooled t-procedures? Justify your choice, including some discussion of how well the conditions for the hypothesis test and confidence interval procedures were met.</w:t>
      </w:r>
    </w:p>
    <w:p w14:paraId="2B038CED" w14:textId="77777777" w:rsidR="004D4744" w:rsidRDefault="0056396F">
      <w:pPr>
        <w:pStyle w:val="Heading3"/>
      </w:pPr>
      <w:bookmarkStart w:id="25" w:name="answer-1i-------------"/>
      <w:bookmarkEnd w:id="25"/>
      <w:r>
        <w:t>-|-|-|-|-|-|-|-|-|-|-|- Answer 1i -|-|</w:t>
      </w:r>
      <w:r>
        <w:t>-|-|-|-|-|-|-|-|-|-</w:t>
      </w:r>
    </w:p>
    <w:p w14:paraId="42422DA6" w14:textId="77777777" w:rsidR="004D4744" w:rsidRDefault="0056396F">
      <w:r>
        <w:t>Replace this text with your answer here.</w:t>
      </w:r>
    </w:p>
    <w:p w14:paraId="7FDE1311" w14:textId="77777777" w:rsidR="004D4744" w:rsidRDefault="0056396F">
      <w:r>
        <w:pict w14:anchorId="69EC619F">
          <v:rect id="_x0000_i1033" style="width:0;height:1.5pt" o:hralign="center" o:hrstd="t" o:hr="t"/>
        </w:pict>
      </w:r>
    </w:p>
    <w:p w14:paraId="058E643F" w14:textId="77777777" w:rsidR="004D4744" w:rsidRDefault="0056396F">
      <w:pPr>
        <w:pStyle w:val="Heading2"/>
      </w:pPr>
      <w:bookmarkStart w:id="26" w:name="exercise-2"/>
      <w:bookmarkEnd w:id="26"/>
      <w:r>
        <w:t>Exercise 2</w:t>
      </w:r>
    </w:p>
    <w:p w14:paraId="42A87C1C" w14:textId="77777777" w:rsidR="004D4744" w:rsidRDefault="0056396F">
      <w:r>
        <w:t xml:space="preserve">Data was collected for a sample of college students at a university in the Midwest. One variable measured was the number of words per minute that they could type and also whether or </w:t>
      </w:r>
      <w:r>
        <w:t>not they had previously taken a typing course (Method 1) or if they were self-taught (Method 2).</w:t>
      </w:r>
    </w:p>
    <w:p w14:paraId="54AE12FD" w14:textId="77777777" w:rsidR="004D4744" w:rsidRDefault="0056396F">
      <w:pPr>
        <w:pStyle w:val="Heading3"/>
      </w:pPr>
      <w:bookmarkStart w:id="27" w:name="part-2a"/>
      <w:bookmarkEnd w:id="27"/>
      <w:r>
        <w:t>Part 2a</w:t>
      </w:r>
    </w:p>
    <w:p w14:paraId="351B656D" w14:textId="77777777" w:rsidR="004D4744" w:rsidRDefault="0056396F">
      <w:r>
        <w:t>Load the data typing.rda</w:t>
      </w:r>
    </w:p>
    <w:p w14:paraId="770EE78D" w14:textId="77777777" w:rsidR="004D4744" w:rsidRDefault="0056396F">
      <w:pPr>
        <w:pStyle w:val="Heading3"/>
      </w:pPr>
      <w:bookmarkStart w:id="28" w:name="answer-2a-------------"/>
      <w:bookmarkEnd w:id="28"/>
      <w:r>
        <w:lastRenderedPageBreak/>
        <w:t>-|-|-|-|-|-|-|-|-|-|-|- Answer 2a -|-|-|-|-|-|-|-|-|-|-|-</w:t>
      </w:r>
    </w:p>
    <w:p w14:paraId="11D60E14" w14:textId="77777777" w:rsidR="004D4744" w:rsidRDefault="0056396F">
      <w:pPr>
        <w:pStyle w:val="SourceCode"/>
      </w:pPr>
      <w:r>
        <w:rPr>
          <w:rStyle w:val="CommentTok0"/>
        </w:rPr>
        <w:t># Insert your R code here.</w:t>
      </w:r>
    </w:p>
    <w:p w14:paraId="5BE6C07F" w14:textId="77777777" w:rsidR="004D4744" w:rsidRDefault="0056396F">
      <w:r>
        <w:pict w14:anchorId="2C69F28B">
          <v:rect id="_x0000_i1034" style="width:0;height:1.5pt" o:hralign="center" o:hrstd="t" o:hr="t"/>
        </w:pict>
      </w:r>
    </w:p>
    <w:p w14:paraId="3E73C0EC" w14:textId="77777777" w:rsidR="004D4744" w:rsidRDefault="0056396F">
      <w:pPr>
        <w:pStyle w:val="Heading3"/>
      </w:pPr>
      <w:bookmarkStart w:id="29" w:name="part-2b"/>
      <w:bookmarkEnd w:id="29"/>
      <w:r>
        <w:t>Part 2b</w:t>
      </w:r>
    </w:p>
    <w:p w14:paraId="79BCF014" w14:textId="77777777" w:rsidR="004D4744" w:rsidRDefault="0056396F">
      <w:r>
        <w:t xml:space="preserve">Create boxplots and histograms </w:t>
      </w:r>
      <w:r>
        <w:t>for each group (previous typing class vs. self-taught). Be sure that each plot is labeled appropriately.</w:t>
      </w:r>
    </w:p>
    <w:p w14:paraId="60532101" w14:textId="77777777" w:rsidR="004D4744" w:rsidRDefault="0056396F">
      <w:pPr>
        <w:pStyle w:val="Heading3"/>
      </w:pPr>
      <w:bookmarkStart w:id="30" w:name="answer-2b-------------"/>
      <w:bookmarkEnd w:id="30"/>
      <w:r>
        <w:t>-|-|-|-|-|-|-|-|-|-|-|- Answer 2b -|-|-|-|-|-|-|-|-|-|-|-</w:t>
      </w:r>
    </w:p>
    <w:p w14:paraId="7026195F" w14:textId="77777777" w:rsidR="004D4744" w:rsidRDefault="0056396F">
      <w:pPr>
        <w:pStyle w:val="SourceCode"/>
      </w:pPr>
      <w:r>
        <w:rPr>
          <w:rStyle w:val="CommentTok0"/>
        </w:rPr>
        <w:t># Insert your R code here.</w:t>
      </w:r>
    </w:p>
    <w:p w14:paraId="00A854F1" w14:textId="77777777" w:rsidR="004D4744" w:rsidRDefault="0056396F">
      <w:r>
        <w:pict w14:anchorId="778A99E8">
          <v:rect id="_x0000_i1035" style="width:0;height:1.5pt" o:hralign="center" o:hrstd="t" o:hr="t"/>
        </w:pict>
      </w:r>
    </w:p>
    <w:p w14:paraId="54CF45BD" w14:textId="77777777" w:rsidR="004D4744" w:rsidRDefault="0056396F">
      <w:pPr>
        <w:pStyle w:val="Heading3"/>
      </w:pPr>
      <w:bookmarkStart w:id="31" w:name="part-2c"/>
      <w:bookmarkEnd w:id="31"/>
      <w:r>
        <w:t>Part 2c</w:t>
      </w:r>
    </w:p>
    <w:p w14:paraId="2EB3599A" w14:textId="77777777" w:rsidR="004D4744" w:rsidRDefault="0056396F">
      <w:r>
        <w:t>Do the boxplots show any outliers?</w:t>
      </w:r>
    </w:p>
    <w:p w14:paraId="31812424" w14:textId="77777777" w:rsidR="004D4744" w:rsidRDefault="0056396F">
      <w:pPr>
        <w:pStyle w:val="Heading3"/>
      </w:pPr>
      <w:bookmarkStart w:id="32" w:name="answer-2c-------------"/>
      <w:bookmarkEnd w:id="32"/>
      <w:r>
        <w:t>-|-|-|-|-|-|-|-|-|-|-</w:t>
      </w:r>
      <w:r>
        <w:t>|- Answer 2c -|-|-|-|-|-|-|-|-|-|-|-</w:t>
      </w:r>
    </w:p>
    <w:p w14:paraId="42543F96" w14:textId="77777777" w:rsidR="004D4744" w:rsidRDefault="0056396F">
      <w:r>
        <w:t>Replace this text with your answer here.</w:t>
      </w:r>
    </w:p>
    <w:p w14:paraId="35183469" w14:textId="77777777" w:rsidR="004D4744" w:rsidRDefault="0056396F">
      <w:r>
        <w:pict w14:anchorId="1B3F4A33">
          <v:rect id="_x0000_i1036" style="width:0;height:1.5pt" o:hralign="center" o:hrstd="t" o:hr="t"/>
        </w:pict>
      </w:r>
    </w:p>
    <w:p w14:paraId="7C9F6E97" w14:textId="77777777" w:rsidR="004D4744" w:rsidRDefault="0056396F">
      <w:pPr>
        <w:pStyle w:val="Heading3"/>
      </w:pPr>
      <w:bookmarkStart w:id="33" w:name="part-2d"/>
      <w:bookmarkEnd w:id="33"/>
      <w:r>
        <w:t>Part 2d</w:t>
      </w:r>
    </w:p>
    <w:p w14:paraId="0B629DE1" w14:textId="77777777" w:rsidR="004D4744" w:rsidRDefault="0056396F">
      <w:r>
        <w:t>Describe the shapes of the histograms for the sample data for each sample.</w:t>
      </w:r>
    </w:p>
    <w:p w14:paraId="614F8080" w14:textId="77777777" w:rsidR="004D4744" w:rsidRDefault="0056396F">
      <w:pPr>
        <w:pStyle w:val="Heading3"/>
      </w:pPr>
      <w:bookmarkStart w:id="34" w:name="answer-2d-------------"/>
      <w:bookmarkEnd w:id="34"/>
      <w:r>
        <w:t>-|-|-|-|-|-|-|-|-|-|-|- Answer 2d -|-|-|-|-|-|-|-|-|-|-|-</w:t>
      </w:r>
    </w:p>
    <w:p w14:paraId="42019E71" w14:textId="77777777" w:rsidR="004D4744" w:rsidRDefault="0056396F">
      <w:r>
        <w:t>Replace this text with your answer here.</w:t>
      </w:r>
    </w:p>
    <w:p w14:paraId="53283D20" w14:textId="77777777" w:rsidR="004D4744" w:rsidRDefault="0056396F">
      <w:r>
        <w:pict w14:anchorId="660E562D">
          <v:rect id="_x0000_i1037" style="width:0;height:1.5pt" o:hralign="center" o:hrstd="t" o:hr="t"/>
        </w:pict>
      </w:r>
    </w:p>
    <w:p w14:paraId="49BDD9EE" w14:textId="77777777" w:rsidR="004D4744" w:rsidRDefault="0056396F">
      <w:pPr>
        <w:pStyle w:val="Heading3"/>
      </w:pPr>
      <w:bookmarkStart w:id="35" w:name="part-2e"/>
      <w:bookmarkEnd w:id="35"/>
      <w:r>
        <w:t>Part 2e</w:t>
      </w:r>
    </w:p>
    <w:p w14:paraId="135E491E" w14:textId="77777777" w:rsidR="004D4744" w:rsidRDefault="0056396F">
      <w:r>
        <w:t xml:space="preserve">Conduct an appropriate test to determine if the </w:t>
      </w:r>
      <w:r w:rsidR="00B976D3">
        <w:t>typing speed</w:t>
      </w:r>
      <w:r>
        <w:t xml:space="preserve"> in each population can be considered as normally distributed. Provide the p-value and the conclusion of the test.</w:t>
      </w:r>
    </w:p>
    <w:p w14:paraId="2327CC95" w14:textId="77777777" w:rsidR="004D4744" w:rsidRDefault="0056396F">
      <w:pPr>
        <w:pStyle w:val="Heading3"/>
      </w:pPr>
      <w:bookmarkStart w:id="36" w:name="answer-2e-------------"/>
      <w:bookmarkEnd w:id="36"/>
      <w:r>
        <w:t xml:space="preserve">-|-|-|-|-|-|-|-|-|-|-|- Answer </w:t>
      </w:r>
      <w:r>
        <w:t>2e -|-|-|-|-|-|-|-|-|-|-|-</w:t>
      </w:r>
    </w:p>
    <w:p w14:paraId="48E02AF3" w14:textId="77777777" w:rsidR="004D4744" w:rsidRDefault="0056396F">
      <w:pPr>
        <w:pStyle w:val="SourceCode"/>
      </w:pPr>
      <w:r>
        <w:rPr>
          <w:rStyle w:val="CommentTok0"/>
        </w:rPr>
        <w:t># Insert your R code here.</w:t>
      </w:r>
    </w:p>
    <w:p w14:paraId="5ADC764E" w14:textId="77777777" w:rsidR="004D4744" w:rsidRDefault="0056396F">
      <w:r>
        <w:pict w14:anchorId="4F0CD968">
          <v:rect id="_x0000_i1038" style="width:0;height:1.5pt" o:hralign="center" o:hrstd="t" o:hr="t"/>
        </w:pict>
      </w:r>
    </w:p>
    <w:p w14:paraId="56B379DB" w14:textId="77777777" w:rsidR="004D4744" w:rsidRDefault="0056396F">
      <w:pPr>
        <w:pStyle w:val="Heading3"/>
      </w:pPr>
      <w:bookmarkStart w:id="37" w:name="part-2f"/>
      <w:bookmarkEnd w:id="37"/>
      <w:r>
        <w:lastRenderedPageBreak/>
        <w:t>Part 2f</w:t>
      </w:r>
    </w:p>
    <w:p w14:paraId="3E56B980" w14:textId="0A521E30" w:rsidR="004D4744" w:rsidRDefault="0056396F">
      <w:r>
        <w:t>Conduct an appropriate test to determine if the typing speed</w:t>
      </w:r>
      <w:r>
        <w:t xml:space="preserve"> in each population can be considered to have equal variances. Provide the p-value and the conclusion of the test.</w:t>
      </w:r>
    </w:p>
    <w:p w14:paraId="20172F68" w14:textId="77777777" w:rsidR="004D4744" w:rsidRDefault="0056396F">
      <w:pPr>
        <w:pStyle w:val="Heading3"/>
      </w:pPr>
      <w:bookmarkStart w:id="38" w:name="answer-2f-------------"/>
      <w:bookmarkEnd w:id="38"/>
      <w:r>
        <w:t>-|-|-|-|-|-|-|-|-|-|-|- Answer 2f -|-|-|-|-|-|-|-|-|-|-|-</w:t>
      </w:r>
    </w:p>
    <w:p w14:paraId="34825C55" w14:textId="77777777" w:rsidR="004D4744" w:rsidRDefault="0056396F">
      <w:pPr>
        <w:pStyle w:val="SourceCode"/>
      </w:pPr>
      <w:r>
        <w:rPr>
          <w:rStyle w:val="CommentTok0"/>
        </w:rPr>
        <w:t># Insert your R code here.</w:t>
      </w:r>
    </w:p>
    <w:p w14:paraId="081D0186" w14:textId="77777777" w:rsidR="004D4744" w:rsidRDefault="0056396F">
      <w:r>
        <w:pict w14:anchorId="3AFD5B8D">
          <v:rect id="_x0000_i1039" style="width:0;height:1.5pt" o:hralign="center" o:hrstd="t" o:hr="t"/>
        </w:pict>
      </w:r>
    </w:p>
    <w:p w14:paraId="5BD02095" w14:textId="77777777" w:rsidR="004D4744" w:rsidRDefault="0056396F">
      <w:pPr>
        <w:pStyle w:val="Heading3"/>
      </w:pPr>
      <w:bookmarkStart w:id="39" w:name="part-2g"/>
      <w:bookmarkEnd w:id="39"/>
      <w:r>
        <w:t>Part 2g</w:t>
      </w:r>
    </w:p>
    <w:p w14:paraId="5A7EE917" w14:textId="0B5CDD93" w:rsidR="004D4744" w:rsidRDefault="0056396F">
      <w:r>
        <w:t xml:space="preserve">Conduct the test of your choice to test that the population mean typing speed </w:t>
      </w:r>
      <w:bookmarkStart w:id="40" w:name="_GoBack"/>
      <w:bookmarkEnd w:id="40"/>
      <w:r>
        <w:t>for all college students with a previous course in typing is higher than for those who were self</w:t>
      </w:r>
      <w:r>
        <w:t xml:space="preserve">-taught. Let </w:t>
      </w:r>
      <m:oMath>
        <m:r>
          <m:rPr>
            <m:sty m:val="p"/>
          </m:rPr>
          <w:rPr>
            <w:rFonts w:ascii="Cambria Math" w:hAnsi="Cambria Math"/>
          </w:rPr>
          <m:t>α=0.10</m:t>
        </m:r>
      </m:oMath>
      <w:r>
        <w:t>.</w:t>
      </w:r>
    </w:p>
    <w:p w14:paraId="51C105F3" w14:textId="77777777" w:rsidR="004D4744" w:rsidRDefault="0056396F">
      <w:pPr>
        <w:pStyle w:val="Heading4"/>
      </w:pPr>
      <w:bookmarkStart w:id="41" w:name="step-1-1"/>
      <w:bookmarkEnd w:id="41"/>
      <w:r>
        <w:t>Step 1</w:t>
      </w:r>
    </w:p>
    <w:p w14:paraId="750E1902" w14:textId="77777777" w:rsidR="004D4744" w:rsidRDefault="0056396F">
      <w:r>
        <w:t>Define the parameters in words in the context of the problem.</w:t>
      </w:r>
    </w:p>
    <w:p w14:paraId="38E26AD9" w14:textId="77777777" w:rsidR="004D4744" w:rsidRDefault="0056396F">
      <w:pPr>
        <w:pStyle w:val="Heading4"/>
      </w:pPr>
      <w:bookmarkStart w:id="42" w:name="answer-2g.step1-------------"/>
      <w:bookmarkEnd w:id="42"/>
      <w:r>
        <w:t>-|-|-|-|-|-|-|-|-|-|-|- Answer 2g.step1 -|-|-|-|-|-|-|-|-|-|-|-</w:t>
      </w:r>
    </w:p>
    <w:p w14:paraId="6129C9E4" w14:textId="77777777" w:rsidR="004D4744" w:rsidRDefault="0056396F">
      <w:r>
        <w:t>Replace this text with your answer here.</w:t>
      </w:r>
    </w:p>
    <w:p w14:paraId="1B331F79" w14:textId="77777777" w:rsidR="004D4744" w:rsidRDefault="0056396F">
      <w:pPr>
        <w:pStyle w:val="Heading4"/>
      </w:pPr>
      <w:bookmarkStart w:id="43" w:name="step-2-1"/>
      <w:bookmarkEnd w:id="43"/>
      <w:r>
        <w:t>Step 2</w:t>
      </w:r>
    </w:p>
    <w:p w14:paraId="134B312A" w14:textId="77777777" w:rsidR="004D4744" w:rsidRDefault="0056396F">
      <w:r>
        <w:t>State the null and alternative hypotheses for the test</w:t>
      </w:r>
      <w:r>
        <w:t>.</w:t>
      </w:r>
    </w:p>
    <w:p w14:paraId="46A9C152" w14:textId="77777777" w:rsidR="004D4744" w:rsidRDefault="0056396F">
      <w:pPr>
        <w:pStyle w:val="Heading4"/>
      </w:pPr>
      <w:bookmarkStart w:id="44" w:name="answer-2g.step2-------------"/>
      <w:bookmarkEnd w:id="44"/>
      <w:r>
        <w:t>-|-|-|-|-|-|-|-|-|-|-|- Answer 2g.step2 -|-|-|-|-|-|-|-|-|-|-|-</w:t>
      </w:r>
    </w:p>
    <w:p w14:paraId="796A2EF1" w14:textId="77777777" w:rsidR="004D4744" w:rsidRDefault="0056396F">
      <w:r>
        <w:t>Replace this text with your answer here.</w:t>
      </w:r>
    </w:p>
    <w:p w14:paraId="7997D0AE" w14:textId="77777777" w:rsidR="004D4744" w:rsidRDefault="0056396F">
      <w:pPr>
        <w:pStyle w:val="Heading4"/>
      </w:pPr>
      <w:bookmarkStart w:id="45" w:name="step-3-1"/>
      <w:bookmarkEnd w:id="45"/>
      <w:r>
        <w:t>Step 3</w:t>
      </w:r>
    </w:p>
    <w:p w14:paraId="502D8A3D" w14:textId="77777777" w:rsidR="004D4744" w:rsidRDefault="0056396F">
      <w:r>
        <w:t>Use R to generate the output for the test you selected.</w:t>
      </w:r>
    </w:p>
    <w:p w14:paraId="7E1D16B4" w14:textId="77777777" w:rsidR="004D4744" w:rsidRDefault="0056396F">
      <w:pPr>
        <w:pStyle w:val="Heading4"/>
      </w:pPr>
      <w:bookmarkStart w:id="46" w:name="answer-2g.step3-------------"/>
      <w:bookmarkEnd w:id="46"/>
      <w:r>
        <w:t>-|-|-|-|-|-|-|-|-|-|-|- Answer 2g.step3 -|-|-|-|-|-|-|-|-|-|-|-</w:t>
      </w:r>
    </w:p>
    <w:p w14:paraId="3CFD01B5" w14:textId="77777777" w:rsidR="004D4744" w:rsidRDefault="0056396F">
      <w:pPr>
        <w:pStyle w:val="SourceCode"/>
      </w:pPr>
      <w:r>
        <w:rPr>
          <w:rStyle w:val="CommentTok0"/>
        </w:rPr>
        <w:t># Insert your R code h</w:t>
      </w:r>
      <w:r>
        <w:rPr>
          <w:rStyle w:val="CommentTok0"/>
        </w:rPr>
        <w:t>ere.</w:t>
      </w:r>
    </w:p>
    <w:p w14:paraId="51376295" w14:textId="77777777" w:rsidR="004D4744" w:rsidRDefault="0056396F">
      <w:pPr>
        <w:pStyle w:val="Heading4"/>
      </w:pPr>
      <w:bookmarkStart w:id="47" w:name="step-4-1"/>
      <w:bookmarkEnd w:id="47"/>
      <w:r>
        <w:t>Step 4</w:t>
      </w:r>
    </w:p>
    <w:p w14:paraId="54CDC233" w14:textId="77777777" w:rsidR="004D4744" w:rsidRDefault="0056396F">
      <w:r>
        <w:t xml:space="preserve">State both a statistical conclusion at </w:t>
      </w:r>
      <m:oMath>
        <m:r>
          <m:rPr>
            <m:sty m:val="p"/>
          </m:rPr>
          <w:rPr>
            <w:rFonts w:ascii="Cambria Math" w:hAnsi="Cambria Math"/>
          </w:rPr>
          <m:t>α=0.10</m:t>
        </m:r>
      </m:oMath>
      <w:r>
        <w:t xml:space="preserve"> and interpret it in the context of the problem.</w:t>
      </w:r>
    </w:p>
    <w:p w14:paraId="749FF0B9" w14:textId="77777777" w:rsidR="004D4744" w:rsidRDefault="0056396F">
      <w:pPr>
        <w:pStyle w:val="Heading4"/>
      </w:pPr>
      <w:bookmarkStart w:id="48" w:name="answer-2g.step4-------------"/>
      <w:bookmarkEnd w:id="48"/>
      <w:r>
        <w:t>-|-|-|-|-|-|-|-|-|-|-|- Answer 2g.step4 -|-|-|-|-|-|-|-|-|-|-|-</w:t>
      </w:r>
    </w:p>
    <w:p w14:paraId="36E2CD03" w14:textId="77777777" w:rsidR="004D4744" w:rsidRDefault="0056396F">
      <w:r>
        <w:t>Replace this text with your answer here.</w:t>
      </w:r>
    </w:p>
    <w:p w14:paraId="35DFC3D5" w14:textId="77777777" w:rsidR="004D4744" w:rsidRDefault="0056396F">
      <w:r>
        <w:pict w14:anchorId="24ADF1DD">
          <v:rect id="_x0000_i1040" style="width:0;height:1.5pt" o:hralign="center" o:hrstd="t" o:hr="t"/>
        </w:pict>
      </w:r>
    </w:p>
    <w:p w14:paraId="646890C1" w14:textId="77777777" w:rsidR="004D4744" w:rsidRDefault="0056396F">
      <w:pPr>
        <w:pStyle w:val="Heading3"/>
      </w:pPr>
      <w:bookmarkStart w:id="49" w:name="part-2h"/>
      <w:bookmarkEnd w:id="49"/>
      <w:r>
        <w:lastRenderedPageBreak/>
        <w:t>Part 2h</w:t>
      </w:r>
    </w:p>
    <w:p w14:paraId="1A8615CE" w14:textId="77777777" w:rsidR="004D4744" w:rsidRDefault="0056396F">
      <w:r>
        <w:t>Write an interpretation in the context of the problem for a 90% confidence interval.</w:t>
      </w:r>
    </w:p>
    <w:p w14:paraId="24FF4393" w14:textId="77777777" w:rsidR="004D4744" w:rsidRDefault="0056396F">
      <w:pPr>
        <w:pStyle w:val="Heading3"/>
      </w:pPr>
      <w:bookmarkStart w:id="50" w:name="answer-2h-------------"/>
      <w:bookmarkEnd w:id="50"/>
      <w:r>
        <w:t>-|-|-|-|-|-|-|-|-|-|-|- Answer 2h -|-|-|-|-|-|-|-|-|-|-|-</w:t>
      </w:r>
    </w:p>
    <w:p w14:paraId="6FD019AB" w14:textId="77777777" w:rsidR="004D4744" w:rsidRDefault="0056396F">
      <w:r>
        <w:t>Replace this text with your answer here.</w:t>
      </w:r>
    </w:p>
    <w:p w14:paraId="1D75A8F6" w14:textId="77777777" w:rsidR="004D4744" w:rsidRDefault="0056396F">
      <w:r>
        <w:pict w14:anchorId="40246342">
          <v:rect id="_x0000_i1041" style="width:0;height:1.5pt" o:hralign="center" o:hrstd="t" o:hr="t"/>
        </w:pict>
      </w:r>
    </w:p>
    <w:p w14:paraId="45DFB850" w14:textId="77777777" w:rsidR="004D4744" w:rsidRDefault="0056396F">
      <w:pPr>
        <w:pStyle w:val="Heading3"/>
      </w:pPr>
      <w:bookmarkStart w:id="51" w:name="part-2i"/>
      <w:bookmarkEnd w:id="51"/>
      <w:r>
        <w:t>Part 2i</w:t>
      </w:r>
    </w:p>
    <w:p w14:paraId="32AEB1D3" w14:textId="77777777" w:rsidR="004D4744" w:rsidRDefault="0056396F">
      <w:r>
        <w:t>Did you use the separate-variance t-procedures or the pooled t</w:t>
      </w:r>
      <w:r>
        <w:t>-procedures? Justify your choice, including some discussion of how well the conditions for the hypothesis test and confidence interval procedures were met.</w:t>
      </w:r>
    </w:p>
    <w:p w14:paraId="72E8C08B" w14:textId="77777777" w:rsidR="004D4744" w:rsidRDefault="0056396F">
      <w:pPr>
        <w:pStyle w:val="Heading3"/>
      </w:pPr>
      <w:bookmarkStart w:id="52" w:name="answer-2i-------------"/>
      <w:bookmarkEnd w:id="52"/>
      <w:r>
        <w:t>-|-|-|-|-|-|-|-|-|-|-|- Answer 2i -|-|-|-|-|-|-|-|-|-|-|-</w:t>
      </w:r>
    </w:p>
    <w:p w14:paraId="662F8CFB" w14:textId="77777777" w:rsidR="004D4744" w:rsidRDefault="0056396F">
      <w:r>
        <w:t>Replace this text with your answer here.</w:t>
      </w:r>
    </w:p>
    <w:p w14:paraId="49405605" w14:textId="77777777" w:rsidR="004D4744" w:rsidRDefault="0056396F">
      <w:r>
        <w:pict w14:anchorId="4F00A8C0">
          <v:rect id="_x0000_i1042" style="width:0;height:1.5pt" o:hralign="center" o:hrstd="t" o:hr="t"/>
        </w:pict>
      </w:r>
    </w:p>
    <w:sectPr w:rsidR="004D4744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2E7A87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DF3716B"/>
    <w:multiLevelType w:val="multilevel"/>
    <w:tmpl w:val="16F065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4D4744"/>
    <w:rsid w:val="004E29B3"/>
    <w:rsid w:val="0056396F"/>
    <w:rsid w:val="00590D07"/>
    <w:rsid w:val="00784D58"/>
    <w:rsid w:val="008D6863"/>
    <w:rsid w:val="00B86B75"/>
    <w:rsid w:val="00B976D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45"/>
    <o:shapelayout v:ext="edit">
      <o:idmap v:ext="edit" data="1"/>
    </o:shapelayout>
  </w:shapeDefaults>
  <w:decimalSymbol w:val="."/>
  <w:listSeparator w:val=","/>
  <w14:docId w14:val="0587399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976D3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976D3"/>
    <w:rPr>
      <w:rFonts w:ascii="Lucida Grande" w:hAnsi="Lucida Grande" w:cs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898</Words>
  <Characters>5122</Characters>
  <Application>Microsoft Macintosh Word</Application>
  <DocSecurity>0</DocSecurity>
  <Lines>42</Lines>
  <Paragraphs>12</Paragraphs>
  <ScaleCrop>false</ScaleCrop>
  <Company/>
  <LinksUpToDate>false</LinksUpToDate>
  <CharactersWithSpaces>60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Assignment: Two-Sample t-Procedures</dc:title>
  <dc:creator>Your name here</dc:creator>
  <cp:lastModifiedBy>Baggett Jeffrey S</cp:lastModifiedBy>
  <cp:revision>3</cp:revision>
  <dcterms:created xsi:type="dcterms:W3CDTF">2015-09-16T02:49:00Z</dcterms:created>
  <dcterms:modified xsi:type="dcterms:W3CDTF">2015-09-16T02:51:00Z</dcterms:modified>
</cp:coreProperties>
</file>